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60624E" w:rsidR="00332E87" w:rsidRDefault="00332E87" w14:paraId="5D390F94" w14:textId="7E6DFEAE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2FFB0C62">
        <w:rPr>
          <w:rFonts w:ascii="Segoe UI" w:hAnsi="Segoe UI" w:cs="Segoe UI"/>
          <w:b/>
          <w:bCs/>
          <w:sz w:val="40"/>
          <w:szCs w:val="40"/>
          <w:lang w:val="en-GB"/>
        </w:rPr>
        <w:t xml:space="preserve">Lab 1: </w:t>
      </w:r>
    </w:p>
    <w:p w:rsidRPr="0060624E" w:rsidR="00F519A9" w:rsidRDefault="00430DE2" w14:paraId="2C078E63" w14:textId="19243595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proofErr w:type="spellStart"/>
      <w:r w:rsidRPr="0060624E">
        <w:rPr>
          <w:rFonts w:ascii="Segoe UI" w:hAnsi="Segoe UI" w:cs="Segoe UI"/>
          <w:b/>
          <w:bCs/>
          <w:sz w:val="40"/>
          <w:szCs w:val="40"/>
          <w:lang w:val="en-GB"/>
        </w:rPr>
        <w:t>PreLab</w:t>
      </w:r>
      <w:proofErr w:type="spellEnd"/>
    </w:p>
    <w:p w:rsidRPr="0060624E" w:rsidR="0060624E" w:rsidP="0060624E" w:rsidRDefault="0060624E" w14:paraId="6BB3FAE6" w14:textId="77777777">
      <w:pPr>
        <w:rPr>
          <w:rFonts w:ascii="Segoe UI" w:hAnsi="Segoe UI" w:cs="Segoe UI"/>
          <w:b/>
          <w:bCs/>
          <w:color w:val="3C3C3C"/>
          <w:sz w:val="28"/>
          <w:szCs w:val="28"/>
          <w:shd w:val="clear" w:color="auto" w:fill="FAFAFA"/>
        </w:rPr>
      </w:pPr>
      <w:r w:rsidRPr="0060624E">
        <w:rPr>
          <w:rFonts w:ascii="Segoe UI" w:hAnsi="Segoe UI" w:cs="Segoe UI"/>
          <w:b/>
          <w:bCs/>
          <w:color w:val="3C3C3C"/>
          <w:sz w:val="28"/>
          <w:szCs w:val="28"/>
          <w:shd w:val="clear" w:color="auto" w:fill="FAFAFA"/>
        </w:rPr>
        <w:t>Readings, Insights, and Reflection</w:t>
      </w:r>
    </w:p>
    <w:p w:rsidRPr="00C11CBC" w:rsidR="0060624E" w:rsidP="0060624E" w:rsidRDefault="0060624E" w14:paraId="72AD4928" w14:textId="1C746D65">
      <w:pPr>
        <w:pStyle w:val="ListParagraph"/>
        <w:numPr>
          <w:ilvl w:val="0"/>
          <w:numId w:val="3"/>
        </w:numPr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>METIS book</w:t>
      </w:r>
      <w:r w:rsidR="001C51DF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>(s)</w:t>
      </w:r>
    </w:p>
    <w:p w:rsidR="00F762F8" w:rsidP="00F762F8" w:rsidRDefault="00F762F8" w14:paraId="43A4AF8F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E208D0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Professional Git</w:t>
      </w:r>
    </w:p>
    <w:p w:rsidR="00E208D0" w:rsidP="00F762F8" w:rsidRDefault="00E208D0" w14:paraId="1BDA3A56" w14:textId="580EA10A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E208D0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Laster, Brent.</w:t>
      </w:r>
    </w:p>
    <w:p w:rsidR="00DE0E96" w:rsidP="00F762F8" w:rsidRDefault="00DE0E96" w14:paraId="07DD37E7" w14:textId="24A91BA8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VBID: </w:t>
      </w:r>
      <w:r w:rsidRPr="00DE0E96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9781119285007</w:t>
      </w:r>
    </w:p>
    <w:p w:rsidR="001C51DF" w:rsidP="00F762F8" w:rsidRDefault="001C51DF" w14:paraId="4706956A" w14:textId="486B4B00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2016</w:t>
      </w:r>
    </w:p>
    <w:p w:rsidR="001C51DF" w:rsidP="00F762F8" w:rsidRDefault="001C51DF" w14:paraId="38A50A74" w14:textId="746BF42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Chapter 1: What is </w:t>
      </w:r>
      <w:r w:rsidR="00284D3F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Git, Git Ecosystem, Git-Hosting Sites</w:t>
      </w:r>
    </w:p>
    <w:p w:rsidR="00ED76E8" w:rsidP="00F762F8" w:rsidRDefault="00ED76E8" w14:paraId="53D88F7F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ED76E8" w:rsidP="00F762F8" w:rsidRDefault="00ED76E8" w14:paraId="17557D2E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DA1887" w:rsidP="00F762F8" w:rsidRDefault="00372A5D" w14:paraId="508D45E2" w14:textId="7DFB0826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372A5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Lambert, Kenneth A. Fundamentals of Python: First Programs. Available from: VitalSource Bookshelf, (2nd Edition). Cengage Learning US, 2018.</w:t>
      </w:r>
    </w:p>
    <w:p w:rsidR="00372A5D" w:rsidP="00F762F8" w:rsidRDefault="00372A5D" w14:paraId="6B5C91E4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DA1887" w:rsidP="00F762F8" w:rsidRDefault="00DA1887" w14:paraId="72D5F8B3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9C43CF" w:rsidP="00ED76E8" w:rsidRDefault="009C43CF" w14:paraId="431E60C8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9C43CF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Fundamentals of Python: Data Structures , 2nd Edition</w:t>
      </w:r>
    </w:p>
    <w:p w:rsidR="009C43CF" w:rsidP="00ED76E8" w:rsidRDefault="009C43CF" w14:paraId="4C393363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9C43CF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Kenneth Lambert</w:t>
      </w:r>
    </w:p>
    <w:p w:rsidRPr="009C43CF" w:rsidR="009C43CF" w:rsidP="009C43CF" w:rsidRDefault="009C43CF" w14:paraId="0C6F19E6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9C43CF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SBN-10: 0-357-12275-5</w:t>
      </w:r>
    </w:p>
    <w:p w:rsidR="009C43CF" w:rsidP="00ED76E8" w:rsidRDefault="009C43CF" w14:paraId="6AD75F3F" w14:textId="6D65A428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9C43CF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ISBN-13: </w:t>
      </w:r>
      <w:r w:rsidRPr="713EF8F5" w:rsidR="713EF8F5">
        <w:rPr>
          <w:rFonts w:ascii="Segoe UI" w:hAnsi="Segoe UI" w:cs="Segoe UI"/>
          <w:color w:val="3C3C3C"/>
          <w:sz w:val="24"/>
          <w:szCs w:val="24"/>
        </w:rPr>
        <w:t>9780357122754</w:t>
      </w:r>
    </w:p>
    <w:p w:rsidR="00ED76E8" w:rsidP="00ED76E8" w:rsidRDefault="00ED76E8" w14:paraId="0B3E568D" w14:textId="697E043E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201</w:t>
      </w:r>
      <w:r w:rsidR="00924D2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9</w:t>
      </w:r>
    </w:p>
    <w:p w:rsidR="00ED76E8" w:rsidP="00F762F8" w:rsidRDefault="00ED76E8" w14:paraId="698E0184" w14:textId="61854A81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Chapter 1: </w:t>
      </w:r>
      <w:r w:rsidR="00924D2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Basic Python Programming</w:t>
      </w:r>
    </w:p>
    <w:p w:rsidR="00284D3F" w:rsidP="00F762F8" w:rsidRDefault="00284D3F" w14:paraId="2B65252A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E208D0" w:rsidP="0060624E" w:rsidRDefault="00E208D0" w14:paraId="6A3384D5" w14:textId="77777777">
      <w:pPr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Pr="001230DA" w:rsidR="001230DA" w:rsidP="003F3940" w:rsidRDefault="006F38A8" w14:paraId="00BA781B" w14:textId="77777777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proofErr w:type="spellStart"/>
      <w:r w:rsidRPr="003F3940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>Github</w:t>
      </w:r>
      <w:proofErr w:type="spellEnd"/>
      <w:r w:rsidRPr="003F3940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 xml:space="preserve"> Docs (OneDrive)</w:t>
      </w:r>
      <w:r w:rsidR="003F3940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 xml:space="preserve"> </w:t>
      </w:r>
      <w:r w:rsidRPr="003F3940" w:rsidR="003F3940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 xml:space="preserve">: </w:t>
      </w:r>
    </w:p>
    <w:p w:rsidR="001230DA" w:rsidP="001230DA" w:rsidRDefault="00D23CA1" w14:paraId="26985DD2" w14:textId="42C83DB6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hyperlink w:history="1" r:id="rId7">
        <w:r w:rsidRPr="001230DA" w:rsidR="001230DA">
          <w:rPr>
            <w:rStyle w:val="Hyperlink"/>
            <w:rFonts w:ascii="Segoe UI" w:hAnsi="Segoe UI" w:cs="Segoe UI"/>
            <w:sz w:val="24"/>
            <w:szCs w:val="24"/>
            <w:shd w:val="clear" w:color="auto" w:fill="FAFAFA"/>
          </w:rPr>
          <w:t>Anaconda Docs</w:t>
        </w:r>
      </w:hyperlink>
    </w:p>
    <w:p w:rsidRPr="001230DA" w:rsidR="001230DA" w:rsidP="001230DA" w:rsidRDefault="00D23CA1" w14:paraId="74C11ED0" w14:textId="316D7C45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hyperlink w:history="1" r:id="rId8">
        <w:r w:rsidRPr="001230DA" w:rsidR="003F3940">
          <w:rPr>
            <w:rStyle w:val="Hyperlink"/>
            <w:rFonts w:ascii="Segoe UI" w:hAnsi="Segoe UI" w:cs="Segoe UI"/>
            <w:sz w:val="24"/>
            <w:szCs w:val="24"/>
            <w:shd w:val="clear" w:color="auto" w:fill="FAFAFA"/>
          </w:rPr>
          <w:t>GitH</w:t>
        </w:r>
        <w:r w:rsidRPr="001230DA" w:rsidR="001230DA">
          <w:rPr>
            <w:rStyle w:val="Hyperlink"/>
            <w:rFonts w:ascii="Segoe UI" w:hAnsi="Segoe UI" w:cs="Segoe UI"/>
            <w:sz w:val="24"/>
            <w:szCs w:val="24"/>
            <w:shd w:val="clear" w:color="auto" w:fill="FAFAFA"/>
          </w:rPr>
          <w:t>ub Docs</w:t>
        </w:r>
      </w:hyperlink>
    </w:p>
    <w:p w:rsidRPr="00924D2D" w:rsidR="0060624E" w:rsidP="0060624E" w:rsidRDefault="0060624E" w14:paraId="1F9DC2ED" w14:textId="16FAA40E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60624E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 xml:space="preserve">Websites: </w:t>
      </w:r>
    </w:p>
    <w:p w:rsidRPr="0027628A" w:rsidR="00924D2D" w:rsidP="00924D2D" w:rsidRDefault="00924D2D" w14:paraId="710EA059" w14:textId="77777777">
      <w:pPr>
        <w:pStyle w:val="ListParagraph"/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510864" w:rsidP="0027628A" w:rsidRDefault="00510864" w14:paraId="7992215F" w14:textId="77777777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510864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Installing Anaconda:</w:t>
      </w:r>
    </w:p>
    <w:p w:rsidRPr="00510864" w:rsidR="00924D2D" w:rsidP="00510864" w:rsidRDefault="00510864" w14:paraId="48946B3F" w14:textId="51565F48">
      <w:pPr>
        <w:pStyle w:val="ListParagraph"/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510864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https://docs.anaconda.com/anaconda/install/windows/</w:t>
      </w:r>
    </w:p>
    <w:p w:rsidRPr="0096526B" w:rsidR="0027628A" w:rsidP="0027628A" w:rsidRDefault="0027628A" w14:paraId="18E76A41" w14:textId="592A5890">
      <w:pPr>
        <w:pStyle w:val="ListParagraph"/>
        <w:numPr>
          <w:ilvl w:val="1"/>
          <w:numId w:val="3"/>
        </w:numPr>
        <w:spacing w:after="0" w:line="240" w:lineRule="auto"/>
        <w:rPr>
          <w:rStyle w:val="Hyperlink"/>
          <w:rFonts w:ascii="Segoe UI" w:hAnsi="Segoe UI" w:cs="Segoe UI"/>
          <w:color w:val="3C3C3C"/>
          <w:sz w:val="24"/>
          <w:szCs w:val="24"/>
          <w:u w:val="none"/>
          <w:shd w:val="clear" w:color="auto" w:fill="FAFAFA"/>
        </w:rPr>
      </w:pPr>
      <w:r w:rsidRPr="0027628A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Introduction to GitHub: </w:t>
      </w:r>
      <w:hyperlink w:history="1" r:id="rId9">
        <w:r w:rsidRPr="00EC3DDC">
          <w:rPr>
            <w:rStyle w:val="Hyperlink"/>
            <w:rFonts w:ascii="Segoe UI" w:hAnsi="Segoe UI" w:cs="Segoe UI"/>
            <w:color w:val="FF0000"/>
            <w:sz w:val="24"/>
            <w:szCs w:val="24"/>
            <w:shd w:val="clear" w:color="auto" w:fill="FAFAFA"/>
          </w:rPr>
          <w:t>https://lab.github.com/githubtraining/introduction-to-github</w:t>
        </w:r>
      </w:hyperlink>
    </w:p>
    <w:p w:rsidR="0096526B" w:rsidP="0027628A" w:rsidRDefault="0096526B" w14:paraId="0753839D" w14:textId="03DE28C0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Style w:val="Hyperlink"/>
          <w:rFonts w:ascii="Segoe UI" w:hAnsi="Segoe UI" w:cs="Segoe UI"/>
          <w:sz w:val="24"/>
          <w:szCs w:val="24"/>
          <w:shd w:val="clear" w:color="auto" w:fill="FAFAFA"/>
        </w:rPr>
        <w:t xml:space="preserve">New </w:t>
      </w:r>
      <w:proofErr w:type="spellStart"/>
      <w:r>
        <w:rPr>
          <w:rStyle w:val="Hyperlink"/>
          <w:rFonts w:ascii="Segoe UI" w:hAnsi="Segoe UI" w:cs="Segoe UI"/>
          <w:sz w:val="24"/>
          <w:szCs w:val="24"/>
          <w:shd w:val="clear" w:color="auto" w:fill="FAFAFA"/>
        </w:rPr>
        <w:t>urL</w:t>
      </w:r>
      <w:proofErr w:type="spellEnd"/>
      <w:r>
        <w:rPr>
          <w:rStyle w:val="Hyperlink"/>
          <w:rFonts w:ascii="Segoe UI" w:hAnsi="Segoe UI" w:cs="Segoe UI"/>
          <w:sz w:val="24"/>
          <w:szCs w:val="24"/>
          <w:shd w:val="clear" w:color="auto" w:fill="FAFAFA"/>
        </w:rPr>
        <w:t xml:space="preserve"> &gt;&gt; </w:t>
      </w:r>
      <w:r w:rsidRPr="0096526B">
        <w:rPr>
          <w:rStyle w:val="Hyperlink"/>
          <w:rFonts w:ascii="Segoe UI" w:hAnsi="Segoe UI" w:cs="Segoe UI"/>
          <w:sz w:val="24"/>
          <w:szCs w:val="24"/>
          <w:shd w:val="clear" w:color="auto" w:fill="FAFAFA"/>
        </w:rPr>
        <w:t>https://github.com/skills/introduction-to-github</w:t>
      </w:r>
    </w:p>
    <w:p w:rsidR="0060624E" w:rsidP="0060624E" w:rsidRDefault="0060624E" w14:paraId="024BC7AE" w14:textId="77777777">
      <w:pPr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</w:pPr>
    </w:p>
    <w:p w:rsidRPr="0060624E" w:rsidR="003C22A5" w:rsidP="003C22A5" w:rsidRDefault="003C22A5" w14:paraId="3AEC0DBB" w14:textId="3CA4CA0D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proofErr w:type="spellStart"/>
      <w:r>
        <w:rPr>
          <w:rFonts w:ascii="Segoe UI" w:hAnsi="Segoe UI" w:cs="Segoe UI"/>
          <w:b/>
          <w:bCs/>
          <w:sz w:val="40"/>
          <w:szCs w:val="40"/>
          <w:lang w:val="en-GB"/>
        </w:rPr>
        <w:t>In</w:t>
      </w:r>
      <w:r w:rsidRPr="5B8882F3">
        <w:rPr>
          <w:rFonts w:ascii="Segoe UI" w:hAnsi="Segoe UI" w:cs="Segoe UI"/>
          <w:b/>
          <w:bCs/>
          <w:sz w:val="40"/>
          <w:szCs w:val="40"/>
          <w:lang w:val="en-GB"/>
        </w:rPr>
        <w:t>Lab</w:t>
      </w:r>
      <w:proofErr w:type="spellEnd"/>
    </w:p>
    <w:p w:rsidR="003C22A5" w:rsidP="007C49DF" w:rsidRDefault="004F4A12" w14:paraId="2CDDE3BF" w14:textId="5848F18D">
      <w:pPr>
        <w:rPr>
          <w:rFonts w:ascii="Segoe UI" w:hAnsi="Segoe UI" w:cs="Segoe UI"/>
          <w:sz w:val="24"/>
          <w:szCs w:val="24"/>
          <w:lang w:val="en-GB"/>
        </w:rPr>
      </w:pPr>
      <w:bookmarkStart w:name="_Hlk101855269" w:id="0"/>
      <w:r>
        <w:rPr>
          <w:rFonts w:ascii="Segoe UI" w:hAnsi="Segoe UI" w:cs="Segoe UI"/>
          <w:sz w:val="24"/>
          <w:szCs w:val="24"/>
          <w:lang w:val="en-GB"/>
        </w:rPr>
        <w:t>Instructions:</w:t>
      </w:r>
    </w:p>
    <w:p w:rsidR="004F4A12" w:rsidP="002128E2" w:rsidRDefault="009242F0" w14:paraId="7F9034CE" w14:textId="7CBED040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 xml:space="preserve">Check the following </w:t>
      </w:r>
      <w:proofErr w:type="spellStart"/>
      <w:r w:rsidR="00751AA8">
        <w:rPr>
          <w:rFonts w:ascii="Segoe UI" w:hAnsi="Segoe UI" w:cs="Segoe UI"/>
          <w:sz w:val="24"/>
          <w:szCs w:val="24"/>
          <w:lang w:val="en-GB"/>
        </w:rPr>
        <w:t>Github</w:t>
      </w:r>
      <w:proofErr w:type="spellEnd"/>
      <w:r w:rsidR="00751AA8">
        <w:rPr>
          <w:rFonts w:ascii="Segoe UI" w:hAnsi="Segoe UI" w:cs="Segoe UI"/>
          <w:sz w:val="24"/>
          <w:szCs w:val="24"/>
          <w:lang w:val="en-GB"/>
        </w:rPr>
        <w:t xml:space="preserve"> Learning Lab course</w:t>
      </w:r>
      <w:r>
        <w:rPr>
          <w:rFonts w:ascii="Segoe UI" w:hAnsi="Segoe UI" w:cs="Segoe UI"/>
          <w:sz w:val="24"/>
          <w:szCs w:val="24"/>
          <w:lang w:val="en-GB"/>
        </w:rPr>
        <w:t>s</w:t>
      </w:r>
      <w:r w:rsidR="00751AA8">
        <w:rPr>
          <w:rFonts w:ascii="Segoe UI" w:hAnsi="Segoe UI" w:cs="Segoe UI"/>
          <w:sz w:val="24"/>
          <w:szCs w:val="24"/>
          <w:lang w:val="en-GB"/>
        </w:rPr>
        <w:t xml:space="preserve">: </w:t>
      </w:r>
    </w:p>
    <w:p w:rsidR="0041584F" w:rsidP="38C0C972" w:rsidRDefault="0041584F" w14:paraId="4F45901D" w14:textId="3AB68ED0">
      <w:pPr>
        <w:pStyle w:val="ListParagraph"/>
        <w:numPr>
          <w:ilvl w:val="0"/>
          <w:numId w:val="8"/>
        </w:numPr>
        <w:ind/>
        <w:rPr>
          <w:rFonts w:ascii="Segoe UI" w:hAnsi="Segoe UI" w:cs="Segoe UI"/>
          <w:sz w:val="24"/>
          <w:szCs w:val="24"/>
          <w:lang w:val="en-GB"/>
        </w:rPr>
      </w:pPr>
      <w:proofErr w:type="spellStart"/>
      <w:proofErr w:type="spellEnd"/>
      <w:r w:rsidRPr="0096526B" w:rsidR="7C62D643">
        <w:rPr>
          <w:rStyle w:val="Hyperlink"/>
          <w:rFonts w:ascii="Segoe UI" w:hAnsi="Segoe UI" w:cs="Segoe UI"/>
          <w:sz w:val="24"/>
          <w:szCs w:val="24"/>
          <w:shd w:val="clear" w:color="auto" w:fill="FAFAFA"/>
        </w:rPr>
        <w:t>https://github.com/skills/introduction-to-github</w:t>
      </w:r>
    </w:p>
    <w:p w:rsidR="009242F0" w:rsidP="00A0480C" w:rsidRDefault="009242F0" w14:paraId="6FA866C4" w14:textId="77777777">
      <w:pPr>
        <w:pStyle w:val="ListParagraph"/>
        <w:ind w:left="1440"/>
        <w:rPr>
          <w:rFonts w:ascii="Segoe UI" w:hAnsi="Segoe UI" w:cs="Segoe UI"/>
          <w:sz w:val="24"/>
          <w:szCs w:val="24"/>
          <w:lang w:val="en-GB"/>
        </w:rPr>
      </w:pPr>
    </w:p>
    <w:p w:rsidR="009242F0" w:rsidP="002128E2" w:rsidRDefault="00A0480C" w14:paraId="4C60D2DC" w14:textId="6F4CB510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>Follow the Steps to complete the course</w:t>
      </w:r>
      <w:r w:rsidR="008B2CE4">
        <w:rPr>
          <w:rFonts w:ascii="Segoe UI" w:hAnsi="Segoe UI" w:cs="Segoe UI"/>
          <w:sz w:val="24"/>
          <w:szCs w:val="24"/>
          <w:lang w:val="en-GB"/>
        </w:rPr>
        <w:t xml:space="preserve"> as </w:t>
      </w:r>
      <w:bookmarkEnd w:id="0"/>
      <w:r w:rsidR="008B2CE4">
        <w:rPr>
          <w:rFonts w:ascii="Segoe UI" w:hAnsi="Segoe UI" w:cs="Segoe UI"/>
          <w:sz w:val="24"/>
          <w:szCs w:val="24"/>
          <w:lang w:val="en-GB"/>
        </w:rPr>
        <w:t>shown below figures</w:t>
      </w:r>
      <w:r w:rsidR="00A76F8D">
        <w:rPr>
          <w:rFonts w:ascii="Segoe UI" w:hAnsi="Segoe UI" w:cs="Segoe UI"/>
          <w:sz w:val="24"/>
          <w:szCs w:val="24"/>
          <w:lang w:val="en-GB"/>
        </w:rPr>
        <w:t>.</w:t>
      </w:r>
      <w:r w:rsidR="00ED447F">
        <w:rPr>
          <w:rFonts w:ascii="Segoe UI" w:hAnsi="Segoe UI" w:cs="Segoe UI"/>
          <w:sz w:val="24"/>
          <w:szCs w:val="24"/>
          <w:lang w:val="en-GB"/>
        </w:rPr>
        <w:t xml:space="preserve"> </w:t>
      </w:r>
    </w:p>
    <w:p w:rsidRPr="00320CEF" w:rsidR="00ED447F" w:rsidP="00ED447F" w:rsidRDefault="00ED447F" w14:paraId="448E4546" w14:textId="4EC38564">
      <w:pPr>
        <w:pStyle w:val="ListParagraph"/>
        <w:rPr>
          <w:rFonts w:ascii="Segoe UI" w:hAnsi="Segoe UI" w:cs="Segoe UI"/>
          <w:b/>
          <w:bCs/>
          <w:sz w:val="24"/>
          <w:szCs w:val="24"/>
          <w:lang w:val="en-GB"/>
        </w:rPr>
      </w:pPr>
      <w:r w:rsidRPr="00320CEF">
        <w:rPr>
          <w:rFonts w:ascii="Segoe UI" w:hAnsi="Segoe UI" w:cs="Segoe UI"/>
          <w:b/>
          <w:bCs/>
          <w:sz w:val="24"/>
          <w:szCs w:val="24"/>
          <w:lang w:val="en-GB"/>
        </w:rPr>
        <w:t xml:space="preserve">Note: All team members are required to individually perform the </w:t>
      </w:r>
      <w:r w:rsidRPr="00320CEF" w:rsidR="00320CEF">
        <w:rPr>
          <w:rFonts w:ascii="Segoe UI" w:hAnsi="Segoe UI" w:cs="Segoe UI"/>
          <w:b/>
          <w:bCs/>
          <w:sz w:val="24"/>
          <w:szCs w:val="24"/>
          <w:lang w:val="en-GB"/>
        </w:rPr>
        <w:t>steps to complete the two courses.</w:t>
      </w:r>
    </w:p>
    <w:p w:rsidRPr="004A0662" w:rsidR="00A76F8D" w:rsidP="38C0C972" w:rsidRDefault="00190754" w14:paraId="25C02CE0" w14:textId="6EB3D464">
      <w:pPr>
        <w:ind w:left="0"/>
        <w:rPr>
          <w:rFonts w:ascii="Segoe UI" w:hAnsi="Segoe UI" w:cs="Segoe UI"/>
          <w:b w:val="1"/>
          <w:bCs w:val="1"/>
          <w:sz w:val="24"/>
          <w:szCs w:val="24"/>
          <w:lang w:val="en-GB"/>
        </w:rPr>
      </w:pPr>
      <w:r w:rsidRPr="38C0C972" w:rsidR="6B3CFB05">
        <w:rPr>
          <w:rFonts w:ascii="Segoe UI" w:hAnsi="Segoe UI" w:cs="Segoe UI"/>
          <w:b w:val="1"/>
          <w:bCs w:val="1"/>
          <w:sz w:val="24"/>
          <w:szCs w:val="24"/>
          <w:lang w:val="en-GB"/>
        </w:rPr>
        <w:t xml:space="preserve">Part 1: </w:t>
      </w:r>
      <w:r w:rsidRPr="38C0C972" w:rsidR="02D5C2D7">
        <w:rPr>
          <w:rFonts w:ascii="Segoe UI" w:hAnsi="Segoe UI" w:cs="Segoe UI"/>
          <w:b w:val="1"/>
          <w:bCs w:val="1"/>
          <w:sz w:val="24"/>
          <w:szCs w:val="24"/>
          <w:lang w:val="en-GB"/>
        </w:rPr>
        <w:t>Intr</w:t>
      </w:r>
      <w:r w:rsidRPr="38C0C972" w:rsidR="02D5C2D7">
        <w:rPr>
          <w:rFonts w:ascii="Segoe UI" w:hAnsi="Segoe UI" w:cs="Segoe UI"/>
          <w:b w:val="1"/>
          <w:bCs w:val="1"/>
          <w:sz w:val="24"/>
          <w:szCs w:val="24"/>
          <w:lang w:val="en-GB"/>
        </w:rPr>
        <w:t xml:space="preserve">o to </w:t>
      </w:r>
      <w:r w:rsidRPr="38C0C972" w:rsidR="02D5C2D7">
        <w:rPr>
          <w:rFonts w:ascii="Segoe UI" w:hAnsi="Segoe UI" w:cs="Segoe UI"/>
          <w:b w:val="1"/>
          <w:bCs w:val="1"/>
          <w:sz w:val="24"/>
          <w:szCs w:val="24"/>
          <w:lang w:val="en-GB"/>
        </w:rPr>
        <w:t>G</w:t>
      </w:r>
      <w:r w:rsidRPr="38C0C972" w:rsidR="02D5C2D7">
        <w:rPr>
          <w:rFonts w:ascii="Segoe UI" w:hAnsi="Segoe UI" w:cs="Segoe UI"/>
          <w:b w:val="1"/>
          <w:bCs w:val="1"/>
          <w:sz w:val="24"/>
          <w:szCs w:val="24"/>
          <w:lang w:val="en-GB"/>
        </w:rPr>
        <w:t>ithub</w:t>
      </w:r>
    </w:p>
    <w:p w:rsidRPr="00190754" w:rsidR="00190754" w:rsidP="00190754" w:rsidRDefault="00190754" w14:paraId="4E28C119" w14:textId="57D80CD1">
      <w:pPr>
        <w:rPr>
          <w:rFonts w:ascii="Segoe UI" w:hAnsi="Segoe UI" w:cs="Segoe UI"/>
          <w:sz w:val="24"/>
          <w:szCs w:val="24"/>
          <w:lang w:val="en-GB"/>
        </w:rPr>
      </w:pPr>
    </w:p>
    <w:p w:rsidR="00190754" w:rsidP="00190754" w:rsidRDefault="005B108E" w14:paraId="5C4D24B2" w14:textId="799D9F5F">
      <w:pPr>
        <w:rPr>
          <w:rFonts w:ascii="Segoe UI" w:hAnsi="Segoe UI" w:cs="Segoe UI"/>
          <w:sz w:val="24"/>
          <w:szCs w:val="24"/>
          <w:lang w:val="en-GB"/>
        </w:rPr>
      </w:pPr>
      <w:r w:rsidRPr="007D7D4C">
        <w:rPr>
          <w:rFonts w:ascii="Segoe UI" w:hAnsi="Segoe UI" w:cs="Segoe UI"/>
          <w:noProof/>
          <w:color w:val="FF0000"/>
        </w:rPr>
        <mc:AlternateContent>
          <mc:Choice Requires="wpc">
            <w:drawing>
              <wp:inline distT="0" distB="0" distL="0" distR="0" wp14:anchorId="2EF8045D" wp14:editId="2CC8325A">
                <wp:extent cx="3253563" cy="2636520"/>
                <wp:effectExtent l="0" t="0" r="4445" b="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17238" y="230850"/>
                            <a:ext cx="2728245" cy="1705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202" y="2035178"/>
                            <a:ext cx="2884169" cy="52704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081932" w:rsidR="005B108E" w:rsidP="005B108E" w:rsidRDefault="005B108E" w14:paraId="547AA7B9" w14:textId="1AECE4CD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 w:rsidRPr="00081932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Figure 1.  </w:t>
                              </w:r>
                              <w:r w:rsidR="008B2CE4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Steps to complete the course ‘ Intro to </w:t>
                              </w:r>
                              <w:proofErr w:type="spellStart"/>
                              <w:r w:rsidR="008B2CE4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Github</w:t>
                              </w:r>
                              <w:proofErr w:type="spellEnd"/>
                              <w:r w:rsidR="008B2CE4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’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Canvas 7" style="width:256.2pt;height:207.6pt;mso-position-horizontal-relative:char;mso-position-vertical-relative:line" coordsize="32531,26365" o:spid="_x0000_s1026" editas="canvas" w14:anchorId="2EF8045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_x0000_s1027" style="position:absolute;width:32531;height:26365;visibility:visible;mso-wrap-style:square" filled="t" type="#_x0000_t75">
                  <v:fill o:detectmouseclick="t"/>
                  <v:path o:connecttype="none"/>
                </v:shape>
                <v:shape id="Picture 9" style="position:absolute;left:2172;top:2308;width:27282;height:170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">
                  <v:imagedata o:title="" r:id="rId12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style="position:absolute;left:1372;top:20351;width:28841;height:5271;visibility:visible;mso-wrap-style:square;v-text-anchor:top" o:spid="_x0000_s1029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">
                  <v:textbox style="mso-fit-shape-to-text:t">
                    <w:txbxContent>
                      <w:p w:rsidRPr="00081932" w:rsidR="005B108E" w:rsidP="005B108E" w:rsidRDefault="005B108E" w14:paraId="547AA7B9" w14:textId="1AECE4CD">
                        <w:pPr>
                          <w:spacing w:line="256" w:lineRule="auto"/>
                          <w:rPr>
                            <w:rFonts w:ascii="Segoe UI" w:hAnsi="Segoe U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</w:pPr>
                        <w:r w:rsidRPr="00081932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 xml:space="preserve">Figure 1.  </w:t>
                        </w:r>
                        <w:r w:rsidR="008B2CE4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 xml:space="preserve">Steps to complete the course ‘ Intro to </w:t>
                        </w:r>
                        <w:proofErr w:type="spellStart"/>
                        <w:r w:rsidR="008B2CE4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Github</w:t>
                        </w:r>
                        <w:proofErr w:type="spellEnd"/>
                        <w:r w:rsidR="008B2CE4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’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Pr="004A0662" w:rsidR="008B2CE4" w:rsidP="38C0C972" w:rsidRDefault="004A0662" w14:paraId="6E6BB581" w14:textId="25F9B989">
      <w:pPr>
        <w:ind w:left="0"/>
        <w:rPr>
          <w:rFonts w:ascii="Segoe UI" w:hAnsi="Segoe UI" w:cs="Segoe UI"/>
          <w:b w:val="1"/>
          <w:bCs w:val="1"/>
          <w:sz w:val="24"/>
          <w:szCs w:val="24"/>
          <w:lang w:val="en-GB"/>
        </w:rPr>
      </w:pPr>
      <w:r w:rsidRPr="38C0C972" w:rsidR="066B011E">
        <w:rPr>
          <w:rFonts w:ascii="Segoe UI" w:hAnsi="Segoe UI" w:cs="Segoe UI"/>
          <w:b w:val="1"/>
          <w:bCs w:val="1"/>
          <w:sz w:val="24"/>
          <w:szCs w:val="24"/>
          <w:lang w:val="en-GB"/>
        </w:rPr>
        <w:t xml:space="preserve">Part 2: </w:t>
      </w:r>
      <w:r w:rsidRPr="38C0C972" w:rsidR="33737658">
        <w:rPr>
          <w:rFonts w:ascii="Segoe UI" w:hAnsi="Segoe UI" w:cs="Segoe UI"/>
          <w:b w:val="1"/>
          <w:bCs w:val="1"/>
          <w:sz w:val="24"/>
          <w:szCs w:val="24"/>
          <w:lang w:val="en-GB"/>
        </w:rPr>
        <w:t>Introduction to Python</w:t>
      </w:r>
    </w:p>
    <w:p w:rsidR="5E368500" w:rsidP="38C0C972" w:rsidRDefault="5E368500" w14:paraId="4E26D6B8" w14:textId="15A2D0B9">
      <w:pPr>
        <w:pStyle w:val="Normal"/>
        <w:suppressLineNumbers w:val="0"/>
        <w:bidi w:val="0"/>
        <w:spacing w:before="0" w:beforeAutospacing="off" w:after="160" w:afterAutospacing="off" w:line="259" w:lineRule="auto"/>
        <w:ind w:left="720" w:right="0"/>
        <w:jc w:val="left"/>
        <w:rPr>
          <w:rFonts w:ascii="Segoe UI" w:hAnsi="Segoe UI" w:cs="Segoe UI"/>
          <w:b w:val="1"/>
          <w:bCs w:val="1"/>
          <w:sz w:val="24"/>
          <w:szCs w:val="24"/>
          <w:lang w:val="en-GB"/>
        </w:rPr>
      </w:pPr>
      <w:r w:rsidRPr="38C0C972" w:rsidR="5E368500">
        <w:rPr>
          <w:rFonts w:ascii="Segoe UI" w:hAnsi="Segoe UI" w:cs="Segoe UI"/>
          <w:b w:val="1"/>
          <w:bCs w:val="1"/>
          <w:sz w:val="24"/>
          <w:szCs w:val="24"/>
          <w:lang w:val="en-GB"/>
        </w:rPr>
        <w:t xml:space="preserve">Note: </w:t>
      </w:r>
      <w:r w:rsidRPr="38C0C972" w:rsidR="5E368500">
        <w:rPr>
          <w:rFonts w:ascii="Segoe UI" w:hAnsi="Segoe UI" w:cs="Segoe UI"/>
          <w:b w:val="0"/>
          <w:bCs w:val="0"/>
          <w:sz w:val="24"/>
          <w:szCs w:val="24"/>
          <w:lang w:val="en-GB"/>
        </w:rPr>
        <w:t xml:space="preserve">Use the sample codes of Lambert’s Chapter 1 in your </w:t>
      </w:r>
      <w:r w:rsidRPr="38C0C972" w:rsidR="5E368500">
        <w:rPr>
          <w:rFonts w:ascii="Segoe UI" w:hAnsi="Segoe UI" w:cs="Segoe UI"/>
          <w:b w:val="0"/>
          <w:bCs w:val="0"/>
          <w:sz w:val="24"/>
          <w:szCs w:val="24"/>
          <w:lang w:val="en-GB"/>
        </w:rPr>
        <w:t>PreLab</w:t>
      </w:r>
      <w:r w:rsidRPr="38C0C972" w:rsidR="09A994BF">
        <w:rPr>
          <w:rFonts w:ascii="Segoe UI" w:hAnsi="Segoe UI" w:cs="Segoe UI"/>
          <w:b w:val="0"/>
          <w:bCs w:val="0"/>
          <w:sz w:val="24"/>
          <w:szCs w:val="24"/>
          <w:lang w:val="en-GB"/>
        </w:rPr>
        <w:t xml:space="preserve">. Follow the steps of </w:t>
      </w:r>
      <w:r w:rsidRPr="38C0C972" w:rsidR="74F7D785">
        <w:rPr>
          <w:rFonts w:ascii="Segoe UI" w:hAnsi="Segoe UI" w:cs="Segoe UI"/>
          <w:b w:val="0"/>
          <w:bCs w:val="0"/>
          <w:sz w:val="24"/>
          <w:szCs w:val="24"/>
          <w:lang w:val="en-GB"/>
        </w:rPr>
        <w:t>Chapters 1 and 2.</w:t>
      </w:r>
    </w:p>
    <w:p w:rsidR="005B108E" w:rsidP="00190754" w:rsidRDefault="00AC4280" w14:paraId="5983DEB1" w14:textId="53A36D26">
      <w:pPr>
        <w:rPr>
          <w:rFonts w:ascii="Segoe UI" w:hAnsi="Segoe UI" w:cs="Segoe UI"/>
          <w:sz w:val="24"/>
          <w:szCs w:val="24"/>
          <w:lang w:val="en-GB"/>
        </w:rPr>
      </w:pPr>
      <w:r w:rsidRPr="007D7D4C">
        <w:rPr>
          <w:rFonts w:ascii="Segoe UI" w:hAnsi="Segoe UI" w:cs="Segoe UI"/>
          <w:noProof/>
          <w:color w:val="FF0000"/>
        </w:rPr>
        <mc:AlternateContent>
          <mc:Choice Requires="wpc">
            <w:drawing>
              <wp:inline distT="0" distB="0" distL="0" distR="0" wp14:anchorId="3F9F1EA6" wp14:editId="24F381D3">
                <wp:extent cx="3253105" cy="2735300"/>
                <wp:effectExtent l="0" t="0" r="4445" b="8255"/>
                <wp:docPr id="12" name="Canvas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94796" y="68164"/>
                            <a:ext cx="2727441" cy="16290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7235" y="1759350"/>
                            <a:ext cx="2884169" cy="52704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081932" w:rsidR="00AC4280" w:rsidP="00AC4280" w:rsidRDefault="00AC4280" w14:paraId="5307DFCD" w14:textId="3C14D3A4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 w:rsidRPr="00081932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Figure </w:t>
                              </w:r>
                              <w:r w:rsidR="007026B9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2</w:t>
                              </w:r>
                              <w:r w:rsidRPr="00081932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.  </w:t>
                              </w:r>
                              <w:r w:rsidR="007026B9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Steps to complete the course ‘</w:t>
                              </w:r>
                              <w:r w:rsidRPr="00E07CFB" w:rsidR="00E07CFB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Introduction to Python</w:t>
                              </w:r>
                              <w:r w:rsidR="007026B9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’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Canvas 12" style="width:256.15pt;height:215.4pt;mso-position-horizontal-relative:char;mso-position-vertical-relative:line" coordsize="32531,27349" o:spid="_x0000_s1030" editas="canvas" w14:anchorId="3F9F1EA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">
                <v:shape id="_x0000_s1031" style="position:absolute;width:32531;height:27349;visibility:visible;mso-wrap-style:square" filled="t" type="#_x0000_t75">
                  <v:fill o:detectmouseclick="t"/>
                  <v:path o:connecttype="none"/>
                </v:shape>
                <v:shape id="Picture 8" style="position:absolute;left:1947;top:681;width:27275;height:16291;visibility:visible;mso-wrap-style:square" o:spid="_x0000_s103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">
                  <v:imagedata o:title="" r:id="rId14"/>
                </v:shape>
                <v:shape id="Text Box 2" style="position:absolute;left:2172;top:17593;width:28842;height:5270;visibility:visible;mso-wrap-style:square;v-text-anchor:top" o:spid="_x0000_s1033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">
                  <v:textbox style="mso-fit-shape-to-text:t">
                    <w:txbxContent>
                      <w:p w:rsidRPr="00081932" w:rsidR="00AC4280" w:rsidP="00AC4280" w:rsidRDefault="00AC4280" w14:paraId="5307DFCD" w14:textId="3C14D3A4">
                        <w:pPr>
                          <w:spacing w:line="256" w:lineRule="auto"/>
                          <w:rPr>
                            <w:rFonts w:ascii="Segoe UI" w:hAnsi="Segoe U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</w:pPr>
                        <w:r w:rsidRPr="00081932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 xml:space="preserve">Figure </w:t>
                        </w:r>
                        <w:r w:rsidR="007026B9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2</w:t>
                        </w:r>
                        <w:r w:rsidRPr="00081932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 xml:space="preserve">.  </w:t>
                        </w:r>
                        <w:r w:rsidR="007026B9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Steps to complete the course ‘</w:t>
                        </w:r>
                        <w:r w:rsidRPr="00E07CFB" w:rsidR="00E07CFB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Introduction to Python</w:t>
                        </w:r>
                        <w:r w:rsidR="007026B9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’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190754" w:rsidP="002128E2" w:rsidRDefault="008D39F2" w14:paraId="576CB25D" w14:textId="7DC40B40">
      <w:pPr>
        <w:pStyle w:val="ListParagraph"/>
        <w:numPr>
          <w:ilvl w:val="0"/>
          <w:numId w:val="7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 xml:space="preserve">Follow the </w:t>
      </w:r>
      <w:r w:rsidR="00784656">
        <w:rPr>
          <w:rFonts w:ascii="Segoe UI" w:hAnsi="Segoe UI" w:cs="Segoe UI"/>
          <w:sz w:val="24"/>
          <w:szCs w:val="24"/>
          <w:lang w:val="en-GB"/>
        </w:rPr>
        <w:t>Lab Report Template</w:t>
      </w:r>
      <w:r w:rsidR="007F243F">
        <w:rPr>
          <w:rFonts w:ascii="Segoe UI" w:hAnsi="Segoe UI" w:cs="Segoe UI"/>
          <w:sz w:val="24"/>
          <w:szCs w:val="24"/>
          <w:lang w:val="en-GB"/>
        </w:rPr>
        <w:t xml:space="preserve"> </w:t>
      </w:r>
      <w:proofErr w:type="spellStart"/>
      <w:r w:rsidR="007F243F">
        <w:rPr>
          <w:rFonts w:ascii="Segoe UI" w:hAnsi="Segoe UI" w:cs="Segoe UI"/>
          <w:sz w:val="24"/>
          <w:szCs w:val="24"/>
          <w:lang w:val="en-GB"/>
        </w:rPr>
        <w:t>InLab</w:t>
      </w:r>
      <w:proofErr w:type="spellEnd"/>
      <w:r w:rsidR="007F243F">
        <w:rPr>
          <w:rFonts w:ascii="Segoe UI" w:hAnsi="Segoe UI" w:cs="Segoe UI"/>
          <w:sz w:val="24"/>
          <w:szCs w:val="24"/>
          <w:lang w:val="en-GB"/>
        </w:rPr>
        <w:t xml:space="preserve"> Guide on what to include</w:t>
      </w:r>
      <w:r w:rsidR="009A064E">
        <w:rPr>
          <w:rFonts w:ascii="Segoe UI" w:hAnsi="Segoe UI" w:cs="Segoe UI"/>
          <w:sz w:val="24"/>
          <w:szCs w:val="24"/>
          <w:lang w:val="en-GB"/>
        </w:rPr>
        <w:t xml:space="preserve"> (i.e. Discussion, Screenshots, etc.)</w:t>
      </w:r>
    </w:p>
    <w:p w:rsidR="007C49DF" w:rsidP="007C49DF" w:rsidRDefault="007C49DF" w14:paraId="4B28F2BA" w14:textId="5776EAAE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proofErr w:type="spellStart"/>
      <w:r w:rsidRPr="5B8882F3">
        <w:rPr>
          <w:rFonts w:ascii="Segoe UI" w:hAnsi="Segoe UI" w:cs="Segoe UI"/>
          <w:b/>
          <w:bCs/>
          <w:sz w:val="40"/>
          <w:szCs w:val="40"/>
          <w:lang w:val="en-GB"/>
        </w:rPr>
        <w:t>P</w:t>
      </w:r>
      <w:r w:rsidRPr="5B8882F3" w:rsidR="14A9788B">
        <w:rPr>
          <w:rFonts w:ascii="Segoe UI" w:hAnsi="Segoe UI" w:cs="Segoe UI"/>
          <w:b/>
          <w:bCs/>
          <w:sz w:val="40"/>
          <w:szCs w:val="40"/>
          <w:lang w:val="en-GB"/>
        </w:rPr>
        <w:t>ost</w:t>
      </w:r>
      <w:r w:rsidRPr="5B8882F3">
        <w:rPr>
          <w:rFonts w:ascii="Segoe UI" w:hAnsi="Segoe UI" w:cs="Segoe UI"/>
          <w:b/>
          <w:bCs/>
          <w:sz w:val="40"/>
          <w:szCs w:val="40"/>
          <w:lang w:val="en-GB"/>
        </w:rPr>
        <w:t>Lab</w:t>
      </w:r>
      <w:proofErr w:type="spellEnd"/>
    </w:p>
    <w:p w:rsidR="00320CEF" w:rsidP="00320CEF" w:rsidRDefault="00320CEF" w14:paraId="0995B76C" w14:textId="77777777">
      <w:pPr>
        <w:rPr>
          <w:rFonts w:ascii="Segoe UI" w:hAnsi="Segoe UI" w:cs="Segoe UI"/>
          <w:sz w:val="24"/>
          <w:szCs w:val="24"/>
          <w:lang w:val="en-GB"/>
        </w:rPr>
      </w:pPr>
      <w:r w:rsidRPr="00DB35C7">
        <w:rPr>
          <w:rFonts w:ascii="Segoe UI" w:hAnsi="Segoe UI" w:cs="Segoe UI"/>
          <w:b/>
          <w:bCs/>
          <w:sz w:val="24"/>
          <w:szCs w:val="24"/>
          <w:lang w:val="en-GB"/>
        </w:rPr>
        <w:t>Instructions</w:t>
      </w:r>
      <w:r>
        <w:rPr>
          <w:rFonts w:ascii="Segoe UI" w:hAnsi="Segoe UI" w:cs="Segoe UI"/>
          <w:sz w:val="24"/>
          <w:szCs w:val="24"/>
          <w:lang w:val="en-GB"/>
        </w:rPr>
        <w:t>:</w:t>
      </w:r>
    </w:p>
    <w:p w:rsidR="00320CEF" w:rsidP="00320CEF" w:rsidRDefault="00673873" w14:paraId="4FAA686D" w14:textId="42AD067E">
      <w:pPr>
        <w:pStyle w:val="ListParagraph"/>
        <w:numPr>
          <w:ilvl w:val="0"/>
          <w:numId w:val="10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>All members will contribute</w:t>
      </w:r>
      <w:r w:rsidR="00E82880">
        <w:rPr>
          <w:rFonts w:ascii="Segoe UI" w:hAnsi="Segoe UI" w:cs="Segoe UI"/>
          <w:sz w:val="24"/>
          <w:szCs w:val="24"/>
          <w:lang w:val="en-GB"/>
        </w:rPr>
        <w:t xml:space="preserve"> to solutions to the below programming problems u</w:t>
      </w:r>
      <w:r w:rsidR="00113F7A">
        <w:rPr>
          <w:rFonts w:ascii="Segoe UI" w:hAnsi="Segoe UI" w:cs="Segoe UI"/>
          <w:sz w:val="24"/>
          <w:szCs w:val="24"/>
          <w:lang w:val="en-GB"/>
        </w:rPr>
        <w:t>sing the steps</w:t>
      </w:r>
      <w:r>
        <w:rPr>
          <w:rFonts w:ascii="Segoe UI" w:hAnsi="Segoe UI" w:cs="Segoe UI"/>
          <w:sz w:val="24"/>
          <w:szCs w:val="24"/>
          <w:lang w:val="en-GB"/>
        </w:rPr>
        <w:t xml:space="preserve"> in ‘Introduction to </w:t>
      </w:r>
      <w:proofErr w:type="spellStart"/>
      <w:r>
        <w:rPr>
          <w:rFonts w:ascii="Segoe UI" w:hAnsi="Segoe UI" w:cs="Segoe UI"/>
          <w:sz w:val="24"/>
          <w:szCs w:val="24"/>
          <w:lang w:val="en-GB"/>
        </w:rPr>
        <w:t>Github</w:t>
      </w:r>
      <w:proofErr w:type="spellEnd"/>
      <w:r>
        <w:rPr>
          <w:rFonts w:ascii="Segoe UI" w:hAnsi="Segoe UI" w:cs="Segoe UI"/>
          <w:sz w:val="24"/>
          <w:szCs w:val="24"/>
          <w:lang w:val="en-GB"/>
        </w:rPr>
        <w:t xml:space="preserve">’ </w:t>
      </w:r>
      <w:proofErr w:type="spellStart"/>
      <w:r>
        <w:rPr>
          <w:rFonts w:ascii="Segoe UI" w:hAnsi="Segoe UI" w:cs="Segoe UI"/>
          <w:sz w:val="24"/>
          <w:szCs w:val="24"/>
          <w:lang w:val="en-GB"/>
        </w:rPr>
        <w:t>Github</w:t>
      </w:r>
      <w:proofErr w:type="spellEnd"/>
      <w:r>
        <w:rPr>
          <w:rFonts w:ascii="Segoe UI" w:hAnsi="Segoe UI" w:cs="Segoe UI"/>
          <w:sz w:val="24"/>
          <w:szCs w:val="24"/>
          <w:lang w:val="en-GB"/>
        </w:rPr>
        <w:t xml:space="preserve"> Lab course.</w:t>
      </w:r>
      <w:r w:rsidR="00983643">
        <w:rPr>
          <w:rFonts w:ascii="Segoe UI" w:hAnsi="Segoe UI" w:cs="Segoe UI"/>
          <w:sz w:val="24"/>
          <w:szCs w:val="24"/>
          <w:lang w:val="en-GB"/>
        </w:rPr>
        <w:t xml:space="preserve"> Programming problems </w:t>
      </w:r>
      <w:r w:rsidR="00301927">
        <w:rPr>
          <w:rFonts w:ascii="Segoe UI" w:hAnsi="Segoe UI" w:cs="Segoe UI"/>
          <w:sz w:val="24"/>
          <w:szCs w:val="24"/>
          <w:lang w:val="en-GB"/>
        </w:rPr>
        <w:t xml:space="preserve">source: </w:t>
      </w:r>
      <w:r w:rsidR="00B643F8">
        <w:rPr>
          <w:rFonts w:ascii="Segoe UI" w:hAnsi="Segoe UI" w:cs="Segoe UI"/>
          <w:sz w:val="24"/>
          <w:szCs w:val="24"/>
          <w:lang w:val="en-GB"/>
        </w:rPr>
        <w:t xml:space="preserve">Chapter 1, </w:t>
      </w:r>
      <w:r w:rsidRPr="00B643F8" w:rsidR="00B643F8">
        <w:rPr>
          <w:rFonts w:ascii="Segoe UI" w:hAnsi="Segoe UI" w:cs="Segoe UI"/>
          <w:sz w:val="24"/>
          <w:szCs w:val="24"/>
          <w:lang w:val="en-GB"/>
        </w:rPr>
        <w:t>Fundamentals of Python: Data Structures , 2nd Edition</w:t>
      </w:r>
      <w:r w:rsidR="00B643F8">
        <w:rPr>
          <w:rFonts w:ascii="Segoe UI" w:hAnsi="Segoe UI" w:cs="Segoe UI"/>
          <w:sz w:val="24"/>
          <w:szCs w:val="24"/>
          <w:lang w:val="en-GB"/>
        </w:rPr>
        <w:t xml:space="preserve"> ( See METIS books, </w:t>
      </w:r>
      <w:proofErr w:type="spellStart"/>
      <w:r w:rsidR="00B643F8">
        <w:rPr>
          <w:rFonts w:ascii="Segoe UI" w:hAnsi="Segoe UI" w:cs="Segoe UI"/>
          <w:sz w:val="24"/>
          <w:szCs w:val="24"/>
          <w:lang w:val="en-GB"/>
        </w:rPr>
        <w:t>PreLab</w:t>
      </w:r>
      <w:proofErr w:type="spellEnd"/>
      <w:r w:rsidR="00B643F8">
        <w:rPr>
          <w:rFonts w:ascii="Segoe UI" w:hAnsi="Segoe UI" w:cs="Segoe UI"/>
          <w:sz w:val="24"/>
          <w:szCs w:val="24"/>
          <w:lang w:val="en-GB"/>
        </w:rPr>
        <w:t xml:space="preserve"> section)</w:t>
      </w:r>
    </w:p>
    <w:p w:rsidR="00983643" w:rsidP="009F1AED" w:rsidRDefault="009F1AED" w14:paraId="037B75C1" w14:textId="77777777">
      <w:pPr>
        <w:pStyle w:val="ListParagraph"/>
        <w:numPr>
          <w:ilvl w:val="0"/>
          <w:numId w:val="11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 xml:space="preserve">Programming Problem 1: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0D103E" w:rsidTr="713EF8F5" w14:paraId="5A000BCD" w14:textId="77777777">
        <w:tc>
          <w:tcPr>
            <w:tcW w:w="9350" w:type="dxa"/>
          </w:tcPr>
          <w:p w:rsidR="000D103E" w:rsidP="000D103E" w:rsidRDefault="000D103E" w14:paraId="3437C151" w14:textId="0CE759EA">
            <w:pPr>
              <w:pStyle w:val="ListParagraph"/>
              <w:ind w:left="0"/>
              <w:rPr>
                <w:rFonts w:ascii="Segoe UI" w:hAnsi="Segoe UI" w:cs="Segoe UI"/>
                <w:sz w:val="24"/>
                <w:szCs w:val="24"/>
                <w:lang w:val="en-GB"/>
              </w:rPr>
            </w:pPr>
            <w:r w:rsidRPr="000D103E">
              <w:rPr>
                <w:rFonts w:ascii="Segoe UI" w:hAnsi="Segoe UI" w:cs="Segoe UI"/>
                <w:sz w:val="24"/>
                <w:szCs w:val="24"/>
                <w:lang w:val="en-GB"/>
              </w:rPr>
              <w:t>Statisticians would like to have a set of functions to compute the median and mode of a list of numbers. The median is the number that would appear at the midpoint of a list if it were sorted. The mode is the number that appears most frequently in the list. Define these functions in a module named stats.py. Also include a function named mean, which computes the average of a set of numbers. Each function expects a list of numbers as an argument and returns a single number.</w:t>
            </w:r>
          </w:p>
        </w:tc>
      </w:tr>
      <w:tr w:rsidR="713EF8F5" w:rsidTr="713EF8F5" w14:paraId="0A503032" w14:textId="77777777">
        <w:tc>
          <w:tcPr>
            <w:tcW w:w="8270" w:type="dxa"/>
          </w:tcPr>
          <w:p w:rsidR="713EF8F5" w:rsidP="713EF8F5" w:rsidRDefault="713EF8F5" w14:paraId="6DACE14B" w14:textId="355C87A5">
            <w:pPr>
              <w:pStyle w:val="ListParagraph"/>
              <w:rPr>
                <w:rFonts w:ascii="Segoe UI" w:hAnsi="Segoe UI" w:cs="Segoe UI"/>
                <w:sz w:val="24"/>
                <w:szCs w:val="24"/>
                <w:lang w:val="en-GB"/>
              </w:rPr>
            </w:pPr>
          </w:p>
        </w:tc>
      </w:tr>
    </w:tbl>
    <w:p w:rsidR="000D103E" w:rsidP="000D103E" w:rsidRDefault="000D103E" w14:paraId="3FA985F6" w14:textId="77777777">
      <w:pPr>
        <w:pStyle w:val="ListParagraph"/>
        <w:ind w:left="1080"/>
        <w:rPr>
          <w:rFonts w:ascii="Segoe UI" w:hAnsi="Segoe UI" w:cs="Segoe UI"/>
          <w:sz w:val="24"/>
          <w:szCs w:val="24"/>
          <w:lang w:val="en-GB"/>
        </w:rPr>
      </w:pPr>
    </w:p>
    <w:p w:rsidR="00720C2D" w:rsidP="00720C2D" w:rsidRDefault="00720C2D" w14:paraId="6DECF3FB" w14:textId="18DC3CBF">
      <w:pPr>
        <w:pStyle w:val="ListParagraph"/>
        <w:numPr>
          <w:ilvl w:val="0"/>
          <w:numId w:val="11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Segoe UI" w:hAnsi="Segoe UI" w:cs="Segoe UI"/>
          <w:sz w:val="24"/>
          <w:szCs w:val="24"/>
          <w:lang w:val="en-GB"/>
        </w:rPr>
        <w:t xml:space="preserve">Programming Problem 2: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20C2D" w:rsidTr="00720C2D" w14:paraId="712A6722" w14:textId="77777777">
        <w:tc>
          <w:tcPr>
            <w:tcW w:w="8270" w:type="dxa"/>
          </w:tcPr>
          <w:p w:rsidR="00720C2D" w:rsidP="00720C2D" w:rsidRDefault="00720C2D" w14:paraId="24DA98F3" w14:textId="392EB370">
            <w:pPr>
              <w:pStyle w:val="ListParagraph"/>
              <w:ind w:left="0"/>
              <w:rPr>
                <w:rFonts w:ascii="Segoe UI" w:hAnsi="Segoe UI" w:cs="Segoe UI"/>
                <w:sz w:val="24"/>
                <w:szCs w:val="24"/>
                <w:lang w:val="en-GB"/>
              </w:rPr>
            </w:pPr>
            <w:r w:rsidRPr="00720C2D">
              <w:rPr>
                <w:rFonts w:ascii="Segoe UI" w:hAnsi="Segoe UI" w:cs="Segoe UI"/>
                <w:sz w:val="24"/>
                <w:szCs w:val="24"/>
                <w:lang w:val="en-GB"/>
              </w:rPr>
              <w:t>Write a program that allows the user to navigate through the lines of text in a file. The program prompts the user for a filename and inputs the lines of text into a list. The program then enters a loop in which it prints the number of lines in the file and prompts the user for a line number. Actual line numbers range from 1 to the number of lines in the file. If the input is 0, the program quits. Otherwise, the program prints the line associated with that number.</w:t>
            </w:r>
            <w:r w:rsidRPr="00720C2D">
              <w:rPr>
                <w:rFonts w:ascii="Segoe UI" w:hAnsi="Segoe UI" w:cs="Segoe UI"/>
                <w:sz w:val="24"/>
                <w:szCs w:val="24"/>
                <w:lang w:val="en-GB"/>
              </w:rPr>
              <w:cr/>
              <w:t>9</w:t>
            </w:r>
          </w:p>
        </w:tc>
      </w:tr>
    </w:tbl>
    <w:p w:rsidR="000D103E" w:rsidP="000D103E" w:rsidRDefault="000D103E" w14:paraId="02C380C9" w14:textId="77777777">
      <w:pPr>
        <w:pStyle w:val="ListParagraph"/>
        <w:ind w:left="1080"/>
        <w:rPr>
          <w:rFonts w:ascii="Segoe UI" w:hAnsi="Segoe UI" w:cs="Segoe UI"/>
          <w:sz w:val="24"/>
          <w:szCs w:val="24"/>
          <w:lang w:val="en-GB"/>
        </w:rPr>
      </w:pPr>
    </w:p>
    <w:p w:rsidR="00E82880" w:rsidP="007D395E" w:rsidRDefault="007D395E" w14:paraId="4F49DD96" w14:textId="32B00EB4">
      <w:pPr>
        <w:pStyle w:val="ListParagraph"/>
        <w:numPr>
          <w:ilvl w:val="0"/>
          <w:numId w:val="10"/>
        </w:numPr>
        <w:rPr>
          <w:rFonts w:ascii="Segoe UI" w:hAnsi="Segoe UI" w:cs="Segoe UI"/>
          <w:sz w:val="24"/>
          <w:szCs w:val="24"/>
          <w:lang w:val="en-GB"/>
        </w:rPr>
      </w:pPr>
      <w:r w:rsidRPr="007D395E">
        <w:rPr>
          <w:rFonts w:ascii="Segoe UI" w:hAnsi="Segoe UI" w:cs="Segoe UI"/>
          <w:sz w:val="24"/>
          <w:szCs w:val="24"/>
          <w:lang w:val="en-GB"/>
        </w:rPr>
        <w:t xml:space="preserve">Follow the Lab Report Template </w:t>
      </w:r>
      <w:proofErr w:type="spellStart"/>
      <w:r>
        <w:rPr>
          <w:rFonts w:ascii="Segoe UI" w:hAnsi="Segoe UI" w:cs="Segoe UI"/>
          <w:sz w:val="24"/>
          <w:szCs w:val="24"/>
          <w:lang w:val="en-GB"/>
        </w:rPr>
        <w:t>Post</w:t>
      </w:r>
      <w:r w:rsidRPr="007D395E">
        <w:rPr>
          <w:rFonts w:ascii="Segoe UI" w:hAnsi="Segoe UI" w:cs="Segoe UI"/>
          <w:sz w:val="24"/>
          <w:szCs w:val="24"/>
          <w:lang w:val="en-GB"/>
        </w:rPr>
        <w:t>Lab</w:t>
      </w:r>
      <w:proofErr w:type="spellEnd"/>
      <w:r w:rsidRPr="007D395E">
        <w:rPr>
          <w:rFonts w:ascii="Segoe UI" w:hAnsi="Segoe UI" w:cs="Segoe UI"/>
          <w:sz w:val="24"/>
          <w:szCs w:val="24"/>
          <w:lang w:val="en-GB"/>
        </w:rPr>
        <w:t xml:space="preserve"> Guide on what to include (i.e. Discussion, Screenshots, etc.)</w:t>
      </w:r>
    </w:p>
    <w:p w:rsidRPr="002974ED" w:rsidR="00430DE2" w:rsidP="00B77457" w:rsidRDefault="007D395E" w14:paraId="1C85D4C1" w14:textId="4EF01CDC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16063">
        <w:rPr>
          <w:rFonts w:ascii="Segoe UI" w:hAnsi="Segoe UI" w:cs="Segoe UI"/>
          <w:b/>
          <w:bCs/>
          <w:sz w:val="24"/>
          <w:szCs w:val="24"/>
          <w:lang w:val="en-GB"/>
        </w:rPr>
        <w:t>IMPORTANT</w:t>
      </w:r>
      <w:r>
        <w:rPr>
          <w:rFonts w:ascii="Segoe UI" w:hAnsi="Segoe UI" w:cs="Segoe UI"/>
          <w:sz w:val="24"/>
          <w:szCs w:val="24"/>
          <w:lang w:val="en-GB"/>
        </w:rPr>
        <w:t>: Members should</w:t>
      </w:r>
      <w:r w:rsidR="00287A11">
        <w:rPr>
          <w:rFonts w:ascii="Segoe UI" w:hAnsi="Segoe UI" w:cs="Segoe UI"/>
          <w:sz w:val="24"/>
          <w:szCs w:val="24"/>
          <w:lang w:val="en-GB"/>
        </w:rPr>
        <w:t xml:space="preserve"> create their own branch and commit the files</w:t>
      </w:r>
      <w:r w:rsidR="00116063">
        <w:rPr>
          <w:rFonts w:ascii="Segoe UI" w:hAnsi="Segoe UI" w:cs="Segoe UI"/>
          <w:sz w:val="24"/>
          <w:szCs w:val="24"/>
          <w:lang w:val="en-GB"/>
        </w:rPr>
        <w:t xml:space="preserve">/source codes of the programming problem </w:t>
      </w:r>
      <w:r w:rsidR="00287A11">
        <w:rPr>
          <w:rFonts w:ascii="Segoe UI" w:hAnsi="Segoe UI" w:cs="Segoe UI"/>
          <w:sz w:val="24"/>
          <w:szCs w:val="24"/>
          <w:lang w:val="en-GB"/>
        </w:rPr>
        <w:t>assigned task</w:t>
      </w:r>
      <w:r w:rsidR="00116063">
        <w:rPr>
          <w:rFonts w:ascii="Segoe UI" w:hAnsi="Segoe UI" w:cs="Segoe UI"/>
          <w:sz w:val="24"/>
          <w:szCs w:val="24"/>
          <w:lang w:val="en-GB"/>
        </w:rPr>
        <w:t xml:space="preserve">(s). The leader of the group will merge </w:t>
      </w:r>
      <w:r w:rsidR="00DB35C7">
        <w:rPr>
          <w:rFonts w:ascii="Segoe UI" w:hAnsi="Segoe UI" w:cs="Segoe UI"/>
          <w:sz w:val="24"/>
          <w:szCs w:val="24"/>
          <w:lang w:val="en-GB"/>
        </w:rPr>
        <w:t xml:space="preserve">all commits in the member’s own branch to the </w:t>
      </w:r>
      <w:r w:rsidR="00B77457">
        <w:rPr>
          <w:rFonts w:ascii="Segoe UI" w:hAnsi="Segoe UI" w:cs="Segoe UI"/>
          <w:sz w:val="24"/>
          <w:szCs w:val="24"/>
          <w:lang w:val="en-GB"/>
        </w:rPr>
        <w:t xml:space="preserve">group’s common </w:t>
      </w:r>
      <w:proofErr w:type="spellStart"/>
      <w:r w:rsidR="00B77457">
        <w:rPr>
          <w:rFonts w:ascii="Segoe UI" w:hAnsi="Segoe UI" w:cs="Segoe UI"/>
          <w:sz w:val="24"/>
          <w:szCs w:val="24"/>
          <w:lang w:val="en-GB"/>
        </w:rPr>
        <w:t>Github</w:t>
      </w:r>
      <w:proofErr w:type="spellEnd"/>
      <w:r w:rsidR="00B77457">
        <w:rPr>
          <w:rFonts w:ascii="Segoe UI" w:hAnsi="Segoe UI" w:cs="Segoe UI"/>
          <w:sz w:val="24"/>
          <w:szCs w:val="24"/>
          <w:lang w:val="en-GB"/>
        </w:rPr>
        <w:t xml:space="preserve"> repo.</w:t>
      </w:r>
    </w:p>
    <w:sectPr w:rsidRPr="002974ED" w:rsidR="00430DE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03DE" w:rsidP="007B2BF5" w:rsidRDefault="00FE03DE" w14:paraId="59E6E490" w14:textId="77777777">
      <w:pPr>
        <w:spacing w:after="0" w:line="240" w:lineRule="auto"/>
      </w:pPr>
      <w:r>
        <w:separator/>
      </w:r>
    </w:p>
  </w:endnote>
  <w:endnote w:type="continuationSeparator" w:id="0">
    <w:p w:rsidR="00FE03DE" w:rsidP="007B2BF5" w:rsidRDefault="00FE03DE" w14:paraId="3AB0ED69" w14:textId="77777777">
      <w:pPr>
        <w:spacing w:after="0" w:line="240" w:lineRule="auto"/>
      </w:pPr>
      <w:r>
        <w:continuationSeparator/>
      </w:r>
    </w:p>
  </w:endnote>
  <w:endnote w:type="continuationNotice" w:id="1">
    <w:p w:rsidR="00FE03DE" w:rsidRDefault="00FE03DE" w14:paraId="3939CF5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2BF5" w:rsidRDefault="007B2BF5" w14:paraId="1C6A3ED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2BF5" w:rsidRDefault="007B2BF5" w14:paraId="05DA6B25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B2BF5" w:rsidRDefault="007B2BF5" w14:paraId="4B8CFE3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03DE" w:rsidP="007B2BF5" w:rsidRDefault="00FE03DE" w14:paraId="01104037" w14:textId="77777777">
      <w:pPr>
        <w:spacing w:after="0" w:line="240" w:lineRule="auto"/>
      </w:pPr>
      <w:r>
        <w:separator/>
      </w:r>
    </w:p>
  </w:footnote>
  <w:footnote w:type="continuationSeparator" w:id="0">
    <w:p w:rsidR="00FE03DE" w:rsidP="007B2BF5" w:rsidRDefault="00FE03DE" w14:paraId="244852BF" w14:textId="77777777">
      <w:pPr>
        <w:spacing w:after="0" w:line="240" w:lineRule="auto"/>
      </w:pPr>
      <w:r>
        <w:continuationSeparator/>
      </w:r>
    </w:p>
  </w:footnote>
  <w:footnote w:type="continuationNotice" w:id="1">
    <w:p w:rsidR="00FE03DE" w:rsidRDefault="00FE03DE" w14:paraId="2C7DE72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p14">
  <w:p w:rsidR="007B2BF5" w:rsidRDefault="00D23CA1" w14:paraId="30B2E214" w14:textId="10982DE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924AD83" wp14:editId="67D6CF45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2" name="Text Box 2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D23CA1" w:rsidR="00D23CA1" w:rsidP="00D23CA1" w:rsidRDefault="00D23CA1" w14:paraId="13321B3D" w14:textId="044BB7CC">
                          <w:pPr>
                            <w:spacing w:after="0"/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D23CA1"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3924AD83">
              <v:stroke joinstyle="miter"/>
              <v:path gradientshapeok="t" o:connecttype="rect"/>
            </v:shapetype>
            <v:shape id="Text Box 2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Official Business" o:spid="_x0000_s1034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>
              <v:fill o:detectmouseclick="t"/>
              <v:textbox style="mso-fit-shape-to-text:t" inset="20pt,15pt,0,0">
                <w:txbxContent>
                  <w:p w:rsidRPr="00D23CA1" w:rsidR="00D23CA1" w:rsidP="00D23CA1" w:rsidRDefault="00D23CA1" w14:paraId="13321B3D" w14:textId="044BB7CC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D23CA1"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p14">
  <w:p w:rsidR="007B2BF5" w:rsidRDefault="00D23CA1" w14:paraId="327085D9" w14:textId="7573933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DE39645" wp14:editId="372AB357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3" name="Text Box 3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D23CA1" w:rsidR="00D23CA1" w:rsidP="00D23CA1" w:rsidRDefault="00D23CA1" w14:paraId="1E19B50A" w14:textId="5B431287">
                          <w:pPr>
                            <w:spacing w:after="0"/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D23CA1"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6DE39645">
              <v:stroke joinstyle="miter"/>
              <v:path gradientshapeok="t" o:connecttype="rect"/>
            </v:shapetype>
            <v:shape id="Text Box 3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Official Business" o:spid="_x0000_s1035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>
              <v:fill o:detectmouseclick="t"/>
              <v:textbox style="mso-fit-shape-to-text:t" inset="20pt,15pt,0,0">
                <w:txbxContent>
                  <w:p w:rsidRPr="00D23CA1" w:rsidR="00D23CA1" w:rsidP="00D23CA1" w:rsidRDefault="00D23CA1" w14:paraId="1E19B50A" w14:textId="5B431287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D23CA1"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7B2BF5">
      <w:t>CPE106L (Software Design Laboratory)</w:t>
    </w:r>
  </w:p>
  <w:p w:rsidR="007B2BF5" w:rsidRDefault="00CB79AB" w14:paraId="6BC8A154" w14:textId="76F0562F">
    <w:pPr>
      <w:pStyle w:val="Header"/>
    </w:pPr>
    <w:r>
      <w:t xml:space="preserve">Lab1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p14">
  <w:p w:rsidR="007B2BF5" w:rsidRDefault="00D23CA1" w14:paraId="52202D76" w14:textId="1DE0F037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96C408D" wp14:editId="5F5550A4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" name="Text Box 1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D23CA1" w:rsidR="00D23CA1" w:rsidP="00D23CA1" w:rsidRDefault="00D23CA1" w14:paraId="77924F08" w14:textId="42EED45A">
                          <w:pPr>
                            <w:spacing w:after="0"/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D23CA1"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596C408D">
              <v:stroke joinstyle="miter"/>
              <v:path gradientshapeok="t" o:connecttype="rect"/>
            </v:shapetype>
            <v:shape id="Text Box 1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Official Business" o:spid="_x0000_s103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>
              <v:fill o:detectmouseclick="t"/>
              <v:textbox style="mso-fit-shape-to-text:t" inset="20pt,15pt,0,0">
                <w:txbxContent>
                  <w:p w:rsidRPr="00D23CA1" w:rsidR="00D23CA1" w:rsidP="00D23CA1" w:rsidRDefault="00D23CA1" w14:paraId="77924F08" w14:textId="42EED45A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D23CA1"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60A04"/>
    <w:multiLevelType w:val="hybridMultilevel"/>
    <w:tmpl w:val="D676271A"/>
    <w:lvl w:ilvl="0" w:tplc="3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279236EF"/>
    <w:multiLevelType w:val="hybridMultilevel"/>
    <w:tmpl w:val="70643A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EFF190D"/>
    <w:multiLevelType w:val="hybridMultilevel"/>
    <w:tmpl w:val="979A5C1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CC500A"/>
    <w:multiLevelType w:val="hybridMultilevel"/>
    <w:tmpl w:val="F21828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C3FD1"/>
    <w:multiLevelType w:val="hybridMultilevel"/>
    <w:tmpl w:val="A7BEA6D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530F5D"/>
    <w:multiLevelType w:val="hybridMultilevel"/>
    <w:tmpl w:val="1862C604"/>
    <w:lvl w:ilvl="0" w:tplc="3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67545853"/>
    <w:multiLevelType w:val="hybridMultilevel"/>
    <w:tmpl w:val="E1B0CF46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685F62EA"/>
    <w:multiLevelType w:val="hybridMultilevel"/>
    <w:tmpl w:val="F2182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04BE4"/>
    <w:multiLevelType w:val="hybridMultilevel"/>
    <w:tmpl w:val="221002AC"/>
    <w:lvl w:ilvl="0" w:tplc="3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3E31E46"/>
    <w:multiLevelType w:val="hybridMultilevel"/>
    <w:tmpl w:val="40BCF73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014128"/>
    <w:multiLevelType w:val="hybridMultilevel"/>
    <w:tmpl w:val="D990F6A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565556210">
    <w:abstractNumId w:val="2"/>
  </w:num>
  <w:num w:numId="2" w16cid:durableId="2021733496">
    <w:abstractNumId w:val="4"/>
  </w:num>
  <w:num w:numId="3" w16cid:durableId="2125148831">
    <w:abstractNumId w:val="8"/>
  </w:num>
  <w:num w:numId="4" w16cid:durableId="941034983">
    <w:abstractNumId w:val="9"/>
  </w:num>
  <w:num w:numId="5" w16cid:durableId="1311637644">
    <w:abstractNumId w:val="5"/>
  </w:num>
  <w:num w:numId="6" w16cid:durableId="360323270">
    <w:abstractNumId w:val="1"/>
  </w:num>
  <w:num w:numId="7" w16cid:durableId="2026402155">
    <w:abstractNumId w:val="7"/>
  </w:num>
  <w:num w:numId="8" w16cid:durableId="1833059444">
    <w:abstractNumId w:val="6"/>
  </w:num>
  <w:num w:numId="9" w16cid:durableId="720060966">
    <w:abstractNumId w:val="10"/>
  </w:num>
  <w:num w:numId="10" w16cid:durableId="1388802400">
    <w:abstractNumId w:val="3"/>
  </w:num>
  <w:num w:numId="11" w16cid:durableId="1666979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zIxM7OwNDcwsTRU0lEKTi0uzszPAykwqgUAUCylvywAAAA="/>
  </w:docVars>
  <w:rsids>
    <w:rsidRoot w:val="12842504"/>
    <w:rsid w:val="000518D0"/>
    <w:rsid w:val="00084C3D"/>
    <w:rsid w:val="000D103E"/>
    <w:rsid w:val="000D190E"/>
    <w:rsid w:val="00113F7A"/>
    <w:rsid w:val="00116063"/>
    <w:rsid w:val="001230DA"/>
    <w:rsid w:val="00137A97"/>
    <w:rsid w:val="00156152"/>
    <w:rsid w:val="00172F64"/>
    <w:rsid w:val="00184657"/>
    <w:rsid w:val="00190754"/>
    <w:rsid w:val="001C51DF"/>
    <w:rsid w:val="002044C5"/>
    <w:rsid w:val="002128E2"/>
    <w:rsid w:val="00225D41"/>
    <w:rsid w:val="00240614"/>
    <w:rsid w:val="002479A7"/>
    <w:rsid w:val="0027628A"/>
    <w:rsid w:val="00284D3F"/>
    <w:rsid w:val="00287A11"/>
    <w:rsid w:val="002974ED"/>
    <w:rsid w:val="00301927"/>
    <w:rsid w:val="00320CEF"/>
    <w:rsid w:val="00332E87"/>
    <w:rsid w:val="00345377"/>
    <w:rsid w:val="00357F5C"/>
    <w:rsid w:val="00372A5D"/>
    <w:rsid w:val="003C22A5"/>
    <w:rsid w:val="003F3940"/>
    <w:rsid w:val="0041584F"/>
    <w:rsid w:val="00430DE2"/>
    <w:rsid w:val="004A0662"/>
    <w:rsid w:val="004F4A12"/>
    <w:rsid w:val="00510864"/>
    <w:rsid w:val="00515137"/>
    <w:rsid w:val="00580BDE"/>
    <w:rsid w:val="005B108E"/>
    <w:rsid w:val="0060624E"/>
    <w:rsid w:val="00673873"/>
    <w:rsid w:val="006C296C"/>
    <w:rsid w:val="006F38A8"/>
    <w:rsid w:val="007026B9"/>
    <w:rsid w:val="00720C2D"/>
    <w:rsid w:val="0072540A"/>
    <w:rsid w:val="00751AA8"/>
    <w:rsid w:val="00784656"/>
    <w:rsid w:val="007B2BF5"/>
    <w:rsid w:val="007C49DF"/>
    <w:rsid w:val="007D395E"/>
    <w:rsid w:val="007F243F"/>
    <w:rsid w:val="008B2996"/>
    <w:rsid w:val="008B2CE4"/>
    <w:rsid w:val="008D39F2"/>
    <w:rsid w:val="009242F0"/>
    <w:rsid w:val="00924D2D"/>
    <w:rsid w:val="00964F5E"/>
    <w:rsid w:val="0096526B"/>
    <w:rsid w:val="0096675A"/>
    <w:rsid w:val="0097133D"/>
    <w:rsid w:val="00983643"/>
    <w:rsid w:val="009A064E"/>
    <w:rsid w:val="009C43CF"/>
    <w:rsid w:val="009C6643"/>
    <w:rsid w:val="009F1AED"/>
    <w:rsid w:val="00A0480C"/>
    <w:rsid w:val="00A11B66"/>
    <w:rsid w:val="00A76F8D"/>
    <w:rsid w:val="00A934C8"/>
    <w:rsid w:val="00AB5464"/>
    <w:rsid w:val="00AC4280"/>
    <w:rsid w:val="00AE7BD2"/>
    <w:rsid w:val="00B46969"/>
    <w:rsid w:val="00B643F8"/>
    <w:rsid w:val="00B77457"/>
    <w:rsid w:val="00BD6186"/>
    <w:rsid w:val="00C11CBC"/>
    <w:rsid w:val="00C620A7"/>
    <w:rsid w:val="00CA074F"/>
    <w:rsid w:val="00CA5953"/>
    <w:rsid w:val="00CB79AB"/>
    <w:rsid w:val="00D23CA1"/>
    <w:rsid w:val="00DA1887"/>
    <w:rsid w:val="00DB35C7"/>
    <w:rsid w:val="00DC1755"/>
    <w:rsid w:val="00DE0E96"/>
    <w:rsid w:val="00DE0ECD"/>
    <w:rsid w:val="00E07CFB"/>
    <w:rsid w:val="00E208D0"/>
    <w:rsid w:val="00E82880"/>
    <w:rsid w:val="00EC3DDC"/>
    <w:rsid w:val="00ED447F"/>
    <w:rsid w:val="00ED76E8"/>
    <w:rsid w:val="00F03CFE"/>
    <w:rsid w:val="00F519A9"/>
    <w:rsid w:val="00F762F8"/>
    <w:rsid w:val="00F85E83"/>
    <w:rsid w:val="00F930C2"/>
    <w:rsid w:val="00FD174A"/>
    <w:rsid w:val="00FE00EB"/>
    <w:rsid w:val="00FE03DE"/>
    <w:rsid w:val="02D5C2D7"/>
    <w:rsid w:val="066B011E"/>
    <w:rsid w:val="09A994BF"/>
    <w:rsid w:val="12842504"/>
    <w:rsid w:val="141045CD"/>
    <w:rsid w:val="14A9788B"/>
    <w:rsid w:val="1AB623A6"/>
    <w:rsid w:val="20D4E277"/>
    <w:rsid w:val="212C5FD9"/>
    <w:rsid w:val="29299EF3"/>
    <w:rsid w:val="2CB811A2"/>
    <w:rsid w:val="2FFB0C62"/>
    <w:rsid w:val="33737658"/>
    <w:rsid w:val="38C0C972"/>
    <w:rsid w:val="454D99A2"/>
    <w:rsid w:val="457FF317"/>
    <w:rsid w:val="499C31A5"/>
    <w:rsid w:val="4B374DFE"/>
    <w:rsid w:val="4C442833"/>
    <w:rsid w:val="4CB2F0DD"/>
    <w:rsid w:val="508D41AB"/>
    <w:rsid w:val="5B064460"/>
    <w:rsid w:val="5B8882F3"/>
    <w:rsid w:val="5E368500"/>
    <w:rsid w:val="5E6D4BEE"/>
    <w:rsid w:val="6342B9FA"/>
    <w:rsid w:val="6B3CFB05"/>
    <w:rsid w:val="713EF8F5"/>
    <w:rsid w:val="74F7D785"/>
    <w:rsid w:val="7C62D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42504"/>
  <w15:chartTrackingRefBased/>
  <w15:docId w15:val="{4EAA40CF-8F69-4E1B-BA3E-5A6C03EBF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0D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85E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53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3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B2BF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B2BF5"/>
  </w:style>
  <w:style w:type="paragraph" w:styleId="Footer">
    <w:name w:val="footer"/>
    <w:basedOn w:val="Normal"/>
    <w:link w:val="FooterChar"/>
    <w:uiPriority w:val="99"/>
    <w:unhideWhenUsed/>
    <w:rsid w:val="007B2BF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B2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mymailmapuaedu-my.sharepoint.com/:f:/g/personal/dapadilla_mapua_edu_ph/Ev4RXOwD_T9PuCnns53yfpcBtwc0b-PLlcbPqqH3t5nhYA?e=bYccNy" TargetMode="External" Id="rId8" /><Relationship Type="http://schemas.openxmlformats.org/officeDocument/2006/relationships/image" Target="media/image3.png" Id="rId13" /><Relationship Type="http://schemas.openxmlformats.org/officeDocument/2006/relationships/footer" Target="footer2.xml" Id="rId18" /><Relationship Type="http://schemas.openxmlformats.org/officeDocument/2006/relationships/settings" Target="settings.xml" Id="rId3" /><Relationship Type="http://schemas.openxmlformats.org/officeDocument/2006/relationships/fontTable" Target="fontTable.xml" Id="rId21" /><Relationship Type="http://schemas.openxmlformats.org/officeDocument/2006/relationships/hyperlink" Target="https://mymailmapuaedu-my.sharepoint.com/:f:/g/personal/dapadilla_mapua_edu_ph/EuokMy4Bn_lMkf-oIFz68osBxRHh1DT5BsoN6JweAKGc5w?e=ZEPSGZ" TargetMode="External" Id="rId7" /><Relationship Type="http://schemas.openxmlformats.org/officeDocument/2006/relationships/image" Target="media/image2.png" Id="rId12" /><Relationship Type="http://schemas.openxmlformats.org/officeDocument/2006/relationships/footer" Target="footer1.xml" Id="rId17" /><Relationship Type="http://schemas.openxmlformats.org/officeDocument/2006/relationships/styles" Target="styles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1.png" Id="rId11" /><Relationship Type="http://schemas.openxmlformats.org/officeDocument/2006/relationships/footnotes" Target="footnotes.xml" Id="rId5" /><Relationship Type="http://schemas.openxmlformats.org/officeDocument/2006/relationships/header" Target="header1.xml" Id="rId15" /><Relationship Type="http://schemas.openxmlformats.org/officeDocument/2006/relationships/header" Target="header3.xml" Id="rId19" /><Relationship Type="http://schemas.openxmlformats.org/officeDocument/2006/relationships/webSettings" Target="webSettings.xml" Id="rId4" /><Relationship Type="http://schemas.openxmlformats.org/officeDocument/2006/relationships/hyperlink" Target="https://lab.github.com/githubtraining/introduction-to-github" TargetMode="Externa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4b50a20-d38e-4ed9-9785-25ef0499b951}" enabled="1" method="Privileged" siteId="{c7e8b5ac-96c6-4123-a65a-793543aced4d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onis A. Padilla</dc:creator>
  <keywords/>
  <dc:description/>
  <lastModifiedBy>Dionis A. Padilla</lastModifiedBy>
  <revision>98</revision>
  <dcterms:created xsi:type="dcterms:W3CDTF">2023-11-17T07:40:00.0000000Z</dcterms:created>
  <dcterms:modified xsi:type="dcterms:W3CDTF">2023-11-17T07:52:28.50648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8000,14,Calibri</vt:lpwstr>
  </property>
  <property fmtid="{D5CDD505-2E9C-101B-9397-08002B2CF9AE}" pid="4" name="ClassificationContentMarkingHeaderText">
    <vt:lpwstr>Official Business</vt:lpwstr>
  </property>
</Properties>
</file>